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9312C5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A43BC8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A43BC8">
        <w:rPr>
          <w:rFonts w:cs="Times New Roman"/>
          <w:i/>
          <w:iCs/>
        </w:rPr>
        <w:t>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E6A2FD9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4B894BF6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, &amp; Ji, X.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proofErr w:type="spellStart"/>
            <w:r w:rsidRPr="0056797B">
              <w:rPr>
                <w:rFonts w:cs="Times New Roman"/>
                <w:bCs/>
                <w:i/>
                <w:iCs/>
              </w:rPr>
              <w:t>Oncologies</w:t>
            </w:r>
            <w:proofErr w:type="spellEnd"/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62B0E70A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9F42A0">
              <w:rPr>
                <w:rFonts w:cs="Times New Roman"/>
                <w:bCs/>
                <w:i/>
                <w:iCs/>
              </w:rPr>
              <w:t>submiss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lastRenderedPageBreak/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54DCD1F2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master’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1C653AB7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2E887241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453AE655" w:rsidR="006F4761" w:rsidRPr="008E74DA" w:rsidRDefault="00615119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15119" w:rsidRPr="008E74DA" w14:paraId="0FA1BF58" w14:textId="77777777" w:rsidTr="005037AD">
        <w:tc>
          <w:tcPr>
            <w:tcW w:w="0" w:type="auto"/>
          </w:tcPr>
          <w:p w14:paraId="63893FD3" w14:textId="08E87A05" w:rsidR="00615119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313A87" w14:textId="77777777" w:rsidR="00E64106" w:rsidRDefault="00E64106">
      <w:pPr>
        <w:spacing w:after="0"/>
      </w:pPr>
      <w:r>
        <w:separator/>
      </w:r>
    </w:p>
  </w:endnote>
  <w:endnote w:type="continuationSeparator" w:id="0">
    <w:p w14:paraId="3F48B27B" w14:textId="77777777" w:rsidR="00E64106" w:rsidRDefault="00E641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752C0C" w14:textId="77777777" w:rsidR="00E64106" w:rsidRDefault="00E64106">
      <w:pPr>
        <w:spacing w:after="0"/>
      </w:pPr>
      <w:r>
        <w:separator/>
      </w:r>
    </w:p>
  </w:footnote>
  <w:footnote w:type="continuationSeparator" w:id="0">
    <w:p w14:paraId="7A69BD00" w14:textId="77777777" w:rsidR="00E64106" w:rsidRDefault="00E64106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06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5400</Words>
  <Characters>30782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4</cp:revision>
  <cp:lastPrinted>2025-05-29T02:07:00Z</cp:lastPrinted>
  <dcterms:created xsi:type="dcterms:W3CDTF">2025-05-29T02:07:00Z</dcterms:created>
  <dcterms:modified xsi:type="dcterms:W3CDTF">2025-06-1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